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667529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ULAR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ARD OF EDUCATION OFFICE</w:t>
      </w:r>
    </w:p>
    <w:p w:rsidR="00BF2B74" w:rsidRPr="00167DC4" w:rsidRDefault="00673D22" w:rsidP="00BF2B7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BA</w:t>
      </w:r>
      <w:r w:rsidR="00BF2B74" w:rsidRPr="00167DC4">
        <w:rPr>
          <w:b/>
          <w:bCs/>
          <w:sz w:val="28"/>
          <w:szCs w:val="28"/>
        </w:rPr>
        <w:t>, ALABAMA</w:t>
      </w:r>
    </w:p>
    <w:p w:rsidR="0055588F" w:rsidRPr="00167DC4" w:rsidRDefault="006B005F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UGUST</w:t>
      </w:r>
      <w:r w:rsidR="004E4BC4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4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093D16">
        <w:rPr>
          <w:b/>
          <w:bCs/>
          <w:sz w:val="28"/>
          <w:szCs w:val="28"/>
        </w:rPr>
        <w:t>2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6B005F">
        <w:rPr>
          <w:b/>
          <w:bCs/>
          <w:sz w:val="28"/>
          <w:szCs w:val="28"/>
        </w:rPr>
        <w:t>3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2C6019">
        <w:tc>
          <w:tcPr>
            <w:tcW w:w="9726" w:type="dxa"/>
          </w:tcPr>
          <w:p w:rsidR="00BD5EA3" w:rsidRPr="00777CF2" w:rsidRDefault="00BD5EA3">
            <w:pPr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777CF2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777CF2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777CF2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777CF2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149A8" w:rsidRPr="00777CF2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777CF2" w:rsidRDefault="00561A50" w:rsidP="006B005F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minutes</w:t>
                  </w:r>
                  <w:r w:rsidR="00046ED8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of </w:t>
                  </w:r>
                  <w:r w:rsidR="006B005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July 7</w:t>
                  </w:r>
                  <w:r w:rsidR="004E4BC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2 and Ju</w:t>
                  </w:r>
                  <w:r w:rsidR="006B005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ly</w:t>
                  </w:r>
                  <w:r w:rsidR="004E4BC4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2</w:t>
                  </w:r>
                  <w:r w:rsidR="006B005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0</w:t>
                  </w:r>
                  <w:r w:rsidR="004E4BC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2</w:t>
                  </w:r>
                </w:p>
              </w:tc>
            </w:tr>
            <w:tr w:rsidR="000530AC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530AC" w:rsidRPr="00777CF2" w:rsidRDefault="000530AC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0530AC" w:rsidRPr="00777CF2" w:rsidRDefault="000530AC" w:rsidP="00424DD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Financial statement and B</w:t>
                  </w:r>
                  <w:r w:rsidR="00561A5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n</w:t>
                  </w:r>
                  <w:r w:rsidR="00D1591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k/C</w:t>
                  </w:r>
                  <w:r w:rsidR="006B005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sh reconciliation for June</w:t>
                  </w:r>
                  <w:r w:rsidR="000974C6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2022</w:t>
                  </w:r>
                </w:p>
              </w:tc>
            </w:tr>
            <w:tr w:rsidR="00777CF2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777CF2" w:rsidRPr="00777CF2" w:rsidRDefault="00777CF2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8885" w:type="dxa"/>
                  <w:gridSpan w:val="2"/>
                </w:tcPr>
                <w:p w:rsidR="00777CF2" w:rsidRPr="00777CF2" w:rsidRDefault="00B45637" w:rsidP="006B005F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of District Strategic Plan</w:t>
                  </w:r>
                </w:p>
              </w:tc>
            </w:tr>
            <w:tr w:rsidR="0062510E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62510E" w:rsidRPr="0062510E" w:rsidRDefault="0062510E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8885" w:type="dxa"/>
                  <w:gridSpan w:val="2"/>
                </w:tcPr>
                <w:p w:rsidR="0062510E" w:rsidRPr="0062510E" w:rsidRDefault="00B45637" w:rsidP="006B005F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pproval of low bid for ADA approved ramps for Kinston and Zion Chapel </w:t>
                  </w:r>
                </w:p>
              </w:tc>
            </w:tr>
            <w:tr w:rsidR="00E15B24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E15B24" w:rsidRPr="00777CF2" w:rsidRDefault="00B45637" w:rsidP="003A282E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E15B24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E15B24" w:rsidRPr="00777CF2" w:rsidRDefault="00A83504" w:rsidP="00EE280A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 (if needed)</w:t>
                  </w:r>
                </w:p>
              </w:tc>
            </w:tr>
            <w:tr w:rsidR="000530AC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530AC" w:rsidRPr="00777CF2" w:rsidRDefault="00B45637" w:rsidP="00B456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0530AC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8A30B7" w:rsidRPr="00777CF2" w:rsidRDefault="00A83504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8A30B7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8A30B7" w:rsidRPr="008A30B7" w:rsidRDefault="00B45637" w:rsidP="00B456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8A30B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8A30B7" w:rsidRPr="008A30B7" w:rsidRDefault="008A30B7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ements</w:t>
                  </w:r>
                </w:p>
              </w:tc>
            </w:tr>
            <w:tr w:rsidR="00E643C5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E643C5" w:rsidRPr="00777CF2" w:rsidRDefault="00B45637" w:rsidP="00B45637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r w:rsidR="00E643C5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E643C5" w:rsidRPr="00777CF2" w:rsidRDefault="00E643C5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561A50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77CF2" w:rsidRDefault="004C5959" w:rsidP="00777CF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B4563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561A5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777CF2" w:rsidRDefault="00A83504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Notice of </w:t>
                  </w:r>
                  <w:r w:rsidR="002F28BB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next </w:t>
                  </w:r>
                  <w:r w:rsidR="004E4BC4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regular </w:t>
                  </w:r>
                  <w:r w:rsidR="006B005F">
                    <w:rPr>
                      <w:rFonts w:ascii="Arial" w:hAnsi="Arial" w:cs="Arial"/>
                      <w:bCs/>
                      <w:sz w:val="24"/>
                      <w:szCs w:val="24"/>
                    </w:rPr>
                    <w:t>meeting, September 1</w:t>
                  </w: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2, 5:30 p.m.</w:t>
                  </w:r>
                </w:p>
              </w:tc>
            </w:tr>
            <w:tr w:rsidR="00561A50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77CF2" w:rsidRDefault="00FE520B" w:rsidP="002F28BB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B45637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</w:t>
                  </w:r>
                  <w:bookmarkStart w:id="0" w:name="_GoBack"/>
                  <w:bookmarkEnd w:id="0"/>
                  <w:r w:rsidR="00561A50"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561A50" w:rsidRPr="00777CF2" w:rsidRDefault="00027281" w:rsidP="00673D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777CF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561A50" w:rsidRPr="00777CF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RPr="00777CF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RPr="00777CF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561A50" w:rsidRPr="00777CF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561A50" w:rsidRPr="00777CF2" w:rsidRDefault="00561A5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777CF2" w:rsidRDefault="006D6824" w:rsidP="00860791">
            <w:pPr>
              <w:ind w:left="-288" w:firstLine="288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498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27281"/>
    <w:rsid w:val="00034DFC"/>
    <w:rsid w:val="0004030B"/>
    <w:rsid w:val="00041B9C"/>
    <w:rsid w:val="00046ED8"/>
    <w:rsid w:val="00047A1D"/>
    <w:rsid w:val="000530AC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93D16"/>
    <w:rsid w:val="000974C6"/>
    <w:rsid w:val="000A07C5"/>
    <w:rsid w:val="000A58FF"/>
    <w:rsid w:val="000B229D"/>
    <w:rsid w:val="000B2DE7"/>
    <w:rsid w:val="000B456C"/>
    <w:rsid w:val="000C44AB"/>
    <w:rsid w:val="000C5B39"/>
    <w:rsid w:val="000C6D70"/>
    <w:rsid w:val="000C6FE8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17F63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7ABF"/>
    <w:rsid w:val="00167DC4"/>
    <w:rsid w:val="00170131"/>
    <w:rsid w:val="00177BB2"/>
    <w:rsid w:val="001863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D1119"/>
    <w:rsid w:val="001E0224"/>
    <w:rsid w:val="001E62E0"/>
    <w:rsid w:val="001E7DE4"/>
    <w:rsid w:val="00211D7D"/>
    <w:rsid w:val="00211F13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20D9"/>
    <w:rsid w:val="002B4AA2"/>
    <w:rsid w:val="002B5C85"/>
    <w:rsid w:val="002B68A7"/>
    <w:rsid w:val="002B734C"/>
    <w:rsid w:val="002C6019"/>
    <w:rsid w:val="002C75AE"/>
    <w:rsid w:val="002D15C2"/>
    <w:rsid w:val="002D4C4A"/>
    <w:rsid w:val="002D4ECE"/>
    <w:rsid w:val="002E5FE4"/>
    <w:rsid w:val="002F28BB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0B29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75896"/>
    <w:rsid w:val="00384ABF"/>
    <w:rsid w:val="00387FCF"/>
    <w:rsid w:val="0039446F"/>
    <w:rsid w:val="003964A2"/>
    <w:rsid w:val="00397712"/>
    <w:rsid w:val="0039793B"/>
    <w:rsid w:val="003A282E"/>
    <w:rsid w:val="003A4A05"/>
    <w:rsid w:val="003A5580"/>
    <w:rsid w:val="003B0AB1"/>
    <w:rsid w:val="003B1D4B"/>
    <w:rsid w:val="003B34DF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98E"/>
    <w:rsid w:val="00415E8E"/>
    <w:rsid w:val="00424DD0"/>
    <w:rsid w:val="00424FBF"/>
    <w:rsid w:val="00447B09"/>
    <w:rsid w:val="00452B53"/>
    <w:rsid w:val="004541C3"/>
    <w:rsid w:val="004554B2"/>
    <w:rsid w:val="0045580F"/>
    <w:rsid w:val="0045596B"/>
    <w:rsid w:val="00456712"/>
    <w:rsid w:val="00464C62"/>
    <w:rsid w:val="00471E4F"/>
    <w:rsid w:val="0047514A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3489"/>
    <w:rsid w:val="004C5959"/>
    <w:rsid w:val="004C7B8B"/>
    <w:rsid w:val="004D3684"/>
    <w:rsid w:val="004D4461"/>
    <w:rsid w:val="004D5019"/>
    <w:rsid w:val="004D5683"/>
    <w:rsid w:val="004E370C"/>
    <w:rsid w:val="004E4BC4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25859"/>
    <w:rsid w:val="005428BC"/>
    <w:rsid w:val="005433A2"/>
    <w:rsid w:val="00545B80"/>
    <w:rsid w:val="005509CD"/>
    <w:rsid w:val="0055588F"/>
    <w:rsid w:val="005563AC"/>
    <w:rsid w:val="00561A50"/>
    <w:rsid w:val="00562976"/>
    <w:rsid w:val="005657EB"/>
    <w:rsid w:val="00567784"/>
    <w:rsid w:val="00575AC9"/>
    <w:rsid w:val="00580055"/>
    <w:rsid w:val="0059560A"/>
    <w:rsid w:val="00597432"/>
    <w:rsid w:val="005A08E5"/>
    <w:rsid w:val="005A224A"/>
    <w:rsid w:val="005A59F2"/>
    <w:rsid w:val="005A6F05"/>
    <w:rsid w:val="005B30BD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2510E"/>
    <w:rsid w:val="00630C5E"/>
    <w:rsid w:val="00636944"/>
    <w:rsid w:val="00640391"/>
    <w:rsid w:val="00640C9A"/>
    <w:rsid w:val="00646C51"/>
    <w:rsid w:val="006537C7"/>
    <w:rsid w:val="00657D5F"/>
    <w:rsid w:val="00657F87"/>
    <w:rsid w:val="006637F0"/>
    <w:rsid w:val="00667529"/>
    <w:rsid w:val="00673D22"/>
    <w:rsid w:val="006866ED"/>
    <w:rsid w:val="00693DED"/>
    <w:rsid w:val="006964E9"/>
    <w:rsid w:val="006A3DD5"/>
    <w:rsid w:val="006A3F6E"/>
    <w:rsid w:val="006B005F"/>
    <w:rsid w:val="006C4A13"/>
    <w:rsid w:val="006C79D9"/>
    <w:rsid w:val="006D4F56"/>
    <w:rsid w:val="006D6824"/>
    <w:rsid w:val="006E08E1"/>
    <w:rsid w:val="006E0DA5"/>
    <w:rsid w:val="006E609B"/>
    <w:rsid w:val="00711F4D"/>
    <w:rsid w:val="00716891"/>
    <w:rsid w:val="00724C3A"/>
    <w:rsid w:val="0074144A"/>
    <w:rsid w:val="007452A8"/>
    <w:rsid w:val="00745EB1"/>
    <w:rsid w:val="00746794"/>
    <w:rsid w:val="007605BA"/>
    <w:rsid w:val="00760B17"/>
    <w:rsid w:val="00762A2C"/>
    <w:rsid w:val="007675F1"/>
    <w:rsid w:val="00772FCC"/>
    <w:rsid w:val="00773721"/>
    <w:rsid w:val="00776E91"/>
    <w:rsid w:val="00777CF2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9658E"/>
    <w:rsid w:val="008A15D3"/>
    <w:rsid w:val="008A2E25"/>
    <w:rsid w:val="008A30B7"/>
    <w:rsid w:val="008A4A9E"/>
    <w:rsid w:val="008B3378"/>
    <w:rsid w:val="008B7C62"/>
    <w:rsid w:val="008C3024"/>
    <w:rsid w:val="008D45B0"/>
    <w:rsid w:val="008D5BF5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92BD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674C4"/>
    <w:rsid w:val="00A72D4B"/>
    <w:rsid w:val="00A83504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C7521"/>
    <w:rsid w:val="00AD049A"/>
    <w:rsid w:val="00AD72D8"/>
    <w:rsid w:val="00AD757E"/>
    <w:rsid w:val="00AE0B0E"/>
    <w:rsid w:val="00AE4769"/>
    <w:rsid w:val="00AE4A5E"/>
    <w:rsid w:val="00AE4C8C"/>
    <w:rsid w:val="00AF008B"/>
    <w:rsid w:val="00B00323"/>
    <w:rsid w:val="00B028EA"/>
    <w:rsid w:val="00B11EED"/>
    <w:rsid w:val="00B22AA7"/>
    <w:rsid w:val="00B25599"/>
    <w:rsid w:val="00B26133"/>
    <w:rsid w:val="00B261DD"/>
    <w:rsid w:val="00B30044"/>
    <w:rsid w:val="00B32A20"/>
    <w:rsid w:val="00B44346"/>
    <w:rsid w:val="00B45622"/>
    <w:rsid w:val="00B45637"/>
    <w:rsid w:val="00B50BE5"/>
    <w:rsid w:val="00B534C7"/>
    <w:rsid w:val="00B53BF8"/>
    <w:rsid w:val="00B55062"/>
    <w:rsid w:val="00B57B77"/>
    <w:rsid w:val="00B603E8"/>
    <w:rsid w:val="00B615EC"/>
    <w:rsid w:val="00B6454C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4450"/>
    <w:rsid w:val="00BD5EA3"/>
    <w:rsid w:val="00BE1A58"/>
    <w:rsid w:val="00BE6426"/>
    <w:rsid w:val="00BF10CA"/>
    <w:rsid w:val="00BF2B74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5019"/>
    <w:rsid w:val="00C767E8"/>
    <w:rsid w:val="00CA0347"/>
    <w:rsid w:val="00CA1E4F"/>
    <w:rsid w:val="00CA3E37"/>
    <w:rsid w:val="00CA4021"/>
    <w:rsid w:val="00CB06A9"/>
    <w:rsid w:val="00CB22B7"/>
    <w:rsid w:val="00CB6876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15910"/>
    <w:rsid w:val="00D212F4"/>
    <w:rsid w:val="00D22437"/>
    <w:rsid w:val="00D25AB0"/>
    <w:rsid w:val="00D25C6D"/>
    <w:rsid w:val="00D3077A"/>
    <w:rsid w:val="00D3496A"/>
    <w:rsid w:val="00D44152"/>
    <w:rsid w:val="00D478A5"/>
    <w:rsid w:val="00D50073"/>
    <w:rsid w:val="00D5706F"/>
    <w:rsid w:val="00D5762C"/>
    <w:rsid w:val="00D70D89"/>
    <w:rsid w:val="00D818BF"/>
    <w:rsid w:val="00D81E52"/>
    <w:rsid w:val="00D82765"/>
    <w:rsid w:val="00D827A7"/>
    <w:rsid w:val="00D90BF2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5E47"/>
    <w:rsid w:val="00E06012"/>
    <w:rsid w:val="00E15B24"/>
    <w:rsid w:val="00E24365"/>
    <w:rsid w:val="00E2661F"/>
    <w:rsid w:val="00E26DBE"/>
    <w:rsid w:val="00E33FAA"/>
    <w:rsid w:val="00E34030"/>
    <w:rsid w:val="00E37532"/>
    <w:rsid w:val="00E37742"/>
    <w:rsid w:val="00E40E21"/>
    <w:rsid w:val="00E426CE"/>
    <w:rsid w:val="00E44A78"/>
    <w:rsid w:val="00E51238"/>
    <w:rsid w:val="00E56A95"/>
    <w:rsid w:val="00E56BDD"/>
    <w:rsid w:val="00E576F9"/>
    <w:rsid w:val="00E643C5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D2879"/>
    <w:rsid w:val="00EE1835"/>
    <w:rsid w:val="00EE280A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18BB"/>
    <w:rsid w:val="00F52B3C"/>
    <w:rsid w:val="00F53245"/>
    <w:rsid w:val="00F56696"/>
    <w:rsid w:val="00F75ACC"/>
    <w:rsid w:val="00F7694F"/>
    <w:rsid w:val="00F90548"/>
    <w:rsid w:val="00FA1487"/>
    <w:rsid w:val="00FA4777"/>
    <w:rsid w:val="00FB014C"/>
    <w:rsid w:val="00FB1218"/>
    <w:rsid w:val="00FB554C"/>
    <w:rsid w:val="00FB592E"/>
    <w:rsid w:val="00FC28A0"/>
    <w:rsid w:val="00FC450A"/>
    <w:rsid w:val="00FC73D0"/>
    <w:rsid w:val="00FC7510"/>
    <w:rsid w:val="00FD2C8D"/>
    <w:rsid w:val="00FE1C8A"/>
    <w:rsid w:val="00FE2FCD"/>
    <w:rsid w:val="00FE520B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9857"/>
    <o:shapelayout v:ext="edit">
      <o:idmap v:ext="edit" data="1"/>
    </o:shapelayout>
  </w:shapeDefaults>
  <w:decimalSymbol w:val="."/>
  <w:listSeparator w:val=","/>
  <w14:docId w14:val="35A95094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25</cp:revision>
  <cp:lastPrinted>2022-07-28T18:38:00Z</cp:lastPrinted>
  <dcterms:created xsi:type="dcterms:W3CDTF">2022-02-22T14:56:00Z</dcterms:created>
  <dcterms:modified xsi:type="dcterms:W3CDTF">2022-07-28T18:39:00Z</dcterms:modified>
</cp:coreProperties>
</file>